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038" w:rsidRPr="00C83038" w:rsidRDefault="00C83038">
      <w:pPr>
        <w:rPr>
          <w:noProof/>
          <w:sz w:val="24"/>
          <w:szCs w:val="24"/>
          <w:u w:val="single"/>
          <w:lang w:eastAsia="en-GB"/>
        </w:rPr>
      </w:pPr>
      <w:r w:rsidRPr="00C83038">
        <w:rPr>
          <w:noProof/>
          <w:sz w:val="24"/>
          <w:szCs w:val="24"/>
          <w:u w:val="single"/>
          <w:lang w:eastAsia="en-GB"/>
        </w:rPr>
        <w:t>Appendix</w:t>
      </w:r>
      <w:bookmarkStart w:id="0" w:name="_GoBack"/>
      <w:bookmarkEnd w:id="0"/>
    </w:p>
    <w:p w:rsidR="009E504E" w:rsidRDefault="00667340">
      <w:pPr>
        <w:rPr>
          <w:noProof/>
          <w:lang w:eastAsia="en-GB"/>
        </w:rPr>
      </w:pPr>
      <w:r>
        <w:rPr>
          <w:noProof/>
          <w:lang w:eastAsia="en-GB"/>
        </w:rPr>
        <w:t>Screenshots of the virtual environment</w:t>
      </w:r>
    </w:p>
    <w:p w:rsidR="009E504E" w:rsidRDefault="00C35406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3016F3AD" wp14:editId="38744381">
            <wp:extent cx="4347789" cy="24634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2741" t="9948" r="24506" b="36913"/>
                    <a:stretch/>
                  </pic:blipFill>
                  <pic:spPr bwMode="auto">
                    <a:xfrm>
                      <a:off x="0" y="0"/>
                      <a:ext cx="4478190" cy="2537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E504E" w:rsidRDefault="00C35406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3BE2F197" wp14:editId="5F0159C8">
            <wp:extent cx="4367284" cy="2432782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2383" t="9948" r="24387" b="37337"/>
                    <a:stretch/>
                  </pic:blipFill>
                  <pic:spPr bwMode="auto">
                    <a:xfrm>
                      <a:off x="0" y="0"/>
                      <a:ext cx="4413313" cy="2458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E504E" w:rsidRDefault="00C35406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741B6815" wp14:editId="5D40A26E">
            <wp:extent cx="4374107" cy="2478633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2740" t="10583" r="24515" b="36281"/>
                    <a:stretch/>
                  </pic:blipFill>
                  <pic:spPr bwMode="auto">
                    <a:xfrm>
                      <a:off x="0" y="0"/>
                      <a:ext cx="4418229" cy="2503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E504E" w:rsidRDefault="00C35406">
      <w:pPr>
        <w:rPr>
          <w:noProof/>
          <w:lang w:eastAsia="en-GB"/>
        </w:rPr>
      </w:pPr>
      <w:r>
        <w:rPr>
          <w:noProof/>
          <w:lang w:eastAsia="en-GB"/>
        </w:rPr>
        <w:lastRenderedPageBreak/>
        <w:drawing>
          <wp:inline distT="0" distB="0" distL="0" distR="0" wp14:anchorId="689B212F" wp14:editId="4F3AA1C3">
            <wp:extent cx="4409847" cy="2506124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2264" t="10372" r="24518" b="35860"/>
                    <a:stretch/>
                  </pic:blipFill>
                  <pic:spPr bwMode="auto">
                    <a:xfrm>
                      <a:off x="0" y="0"/>
                      <a:ext cx="4480108" cy="25460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E504E" w:rsidRDefault="00C35406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234029C3" wp14:editId="6B2521C6">
            <wp:extent cx="4409440" cy="2486160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2502" t="10160" r="24278" b="36493"/>
                    <a:stretch/>
                  </pic:blipFill>
                  <pic:spPr bwMode="auto">
                    <a:xfrm>
                      <a:off x="0" y="0"/>
                      <a:ext cx="4422246" cy="2493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35406" w:rsidRDefault="00C35406">
      <w:r>
        <w:rPr>
          <w:noProof/>
          <w:lang w:eastAsia="en-GB"/>
        </w:rPr>
        <w:drawing>
          <wp:inline distT="0" distB="0" distL="0" distR="0" wp14:anchorId="2E5B9A43" wp14:editId="77278486">
            <wp:extent cx="4409440" cy="2472862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2621" t="10372" r="24512" b="36918"/>
                    <a:stretch/>
                  </pic:blipFill>
                  <pic:spPr bwMode="auto">
                    <a:xfrm>
                      <a:off x="0" y="0"/>
                      <a:ext cx="4424771" cy="2481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7340" w:rsidRDefault="00667340"/>
    <w:p w:rsidR="00667340" w:rsidRDefault="00667340"/>
    <w:p w:rsidR="00667340" w:rsidRDefault="00667340"/>
    <w:p w:rsidR="00667340" w:rsidRDefault="00667340"/>
    <w:p w:rsidR="00667340" w:rsidRDefault="00667340" w:rsidP="00667340">
      <w:r>
        <w:lastRenderedPageBreak/>
        <w:t>Screenshots of the user interface</w:t>
      </w:r>
    </w:p>
    <w:p w:rsidR="00667340" w:rsidRDefault="00667340" w:rsidP="00667340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598C4455" wp14:editId="7526482B">
            <wp:extent cx="4162097" cy="2647694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4646" t="15875" r="25941" b="28242"/>
                    <a:stretch/>
                  </pic:blipFill>
                  <pic:spPr bwMode="auto">
                    <a:xfrm>
                      <a:off x="0" y="0"/>
                      <a:ext cx="4189843" cy="2665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7340" w:rsidRDefault="00667340" w:rsidP="00667340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58AB8AE9" wp14:editId="47FCFF0F">
            <wp:extent cx="4161790" cy="26747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4645" t="15240" r="25703" b="28029"/>
                    <a:stretch/>
                  </pic:blipFill>
                  <pic:spPr bwMode="auto">
                    <a:xfrm>
                      <a:off x="0" y="0"/>
                      <a:ext cx="4180851" cy="2686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7340" w:rsidRDefault="00667340" w:rsidP="00667340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4FD1CA4D" wp14:editId="3E4ABC5F">
            <wp:extent cx="4177862" cy="2566250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5241" t="17358" r="26299" b="29722"/>
                    <a:stretch/>
                  </pic:blipFill>
                  <pic:spPr bwMode="auto">
                    <a:xfrm>
                      <a:off x="0" y="0"/>
                      <a:ext cx="4189298" cy="257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7340" w:rsidRDefault="00667340" w:rsidP="00667340">
      <w:r>
        <w:rPr>
          <w:noProof/>
          <w:lang w:eastAsia="en-GB"/>
        </w:rPr>
        <w:lastRenderedPageBreak/>
        <w:drawing>
          <wp:inline distT="0" distB="0" distL="0" distR="0" wp14:anchorId="54295E87" wp14:editId="521C4EF6">
            <wp:extent cx="4493172" cy="2773297"/>
            <wp:effectExtent l="0" t="0" r="3175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1312" t="13547" r="28919" b="31840"/>
                    <a:stretch/>
                  </pic:blipFill>
                  <pic:spPr bwMode="auto">
                    <a:xfrm>
                      <a:off x="0" y="0"/>
                      <a:ext cx="4514414" cy="2786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7340" w:rsidRDefault="00667340" w:rsidP="00667340"/>
    <w:p w:rsidR="00667340" w:rsidRDefault="00667340" w:rsidP="00667340">
      <w:pPr>
        <w:rPr>
          <w:noProof/>
          <w:lang w:eastAsia="en-GB"/>
        </w:rPr>
      </w:pPr>
      <w:r>
        <w:t>Screenshots of the user interaction.</w:t>
      </w:r>
    </w:p>
    <w:p w:rsidR="00667340" w:rsidRDefault="00667340" w:rsidP="00667340">
      <w:r>
        <w:rPr>
          <w:noProof/>
          <w:lang w:eastAsia="en-GB"/>
        </w:rPr>
        <w:drawing>
          <wp:inline distT="0" distB="0" distL="0" distR="0" wp14:anchorId="517F2185" wp14:editId="1535C6F5">
            <wp:extent cx="4508938" cy="2331340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1146" t="10174" r="29126" b="44114"/>
                    <a:stretch/>
                  </pic:blipFill>
                  <pic:spPr bwMode="auto">
                    <a:xfrm>
                      <a:off x="0" y="0"/>
                      <a:ext cx="4589158" cy="2372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7340" w:rsidRDefault="00667340" w:rsidP="00667340">
      <w:pPr>
        <w:rPr>
          <w:noProof/>
          <w:lang w:eastAsia="en-GB"/>
        </w:rPr>
      </w:pPr>
    </w:p>
    <w:p w:rsidR="00667340" w:rsidRDefault="00667340" w:rsidP="00667340">
      <w:r>
        <w:rPr>
          <w:noProof/>
          <w:lang w:eastAsia="en-GB"/>
        </w:rPr>
        <w:drawing>
          <wp:inline distT="0" distB="0" distL="0" distR="0" wp14:anchorId="4B1E5E19" wp14:editId="670CCEA7">
            <wp:extent cx="4524703" cy="2394137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1193" t="9947" r="29745" b="43900"/>
                    <a:stretch/>
                  </pic:blipFill>
                  <pic:spPr bwMode="auto">
                    <a:xfrm>
                      <a:off x="0" y="0"/>
                      <a:ext cx="4573816" cy="24201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7340" w:rsidRDefault="00667340" w:rsidP="00667340">
      <w:r>
        <w:rPr>
          <w:noProof/>
          <w:lang w:eastAsia="en-GB"/>
        </w:rPr>
        <w:lastRenderedPageBreak/>
        <w:drawing>
          <wp:inline distT="0" distB="0" distL="0" distR="0" wp14:anchorId="7160DA3F" wp14:editId="2BA18D36">
            <wp:extent cx="5061640" cy="2664372"/>
            <wp:effectExtent l="0" t="0" r="5715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1192" t="10161" r="29275" b="43485"/>
                    <a:stretch/>
                  </pic:blipFill>
                  <pic:spPr bwMode="auto">
                    <a:xfrm>
                      <a:off x="0" y="0"/>
                      <a:ext cx="5170170" cy="27215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7340" w:rsidRDefault="00667340" w:rsidP="00667340"/>
    <w:p w:rsidR="00667340" w:rsidRDefault="00667340" w:rsidP="00667340"/>
    <w:p w:rsidR="00667340" w:rsidRDefault="00667340"/>
    <w:sectPr w:rsidR="006673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Dc1MTM2twRSpko6SsGpxcWZ+XkgBUa1AHZJD6wsAAAA"/>
  </w:docVars>
  <w:rsids>
    <w:rsidRoot w:val="00C35406"/>
    <w:rsid w:val="001B2A84"/>
    <w:rsid w:val="00667340"/>
    <w:rsid w:val="009E504E"/>
    <w:rsid w:val="00C35406"/>
    <w:rsid w:val="00C83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8158D"/>
  <w15:chartTrackingRefBased/>
  <w15:docId w15:val="{D543BADC-55D2-4806-ACCE-7BE3268D5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3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umbria University at Newcastle</Company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v6002</dc:creator>
  <cp:keywords/>
  <dc:description/>
  <cp:lastModifiedBy>Stathis Efstathiou</cp:lastModifiedBy>
  <cp:revision>9</cp:revision>
  <dcterms:created xsi:type="dcterms:W3CDTF">2019-04-24T12:42:00Z</dcterms:created>
  <dcterms:modified xsi:type="dcterms:W3CDTF">2019-04-24T21:27:00Z</dcterms:modified>
</cp:coreProperties>
</file>